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vincenzo  viscont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75588490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